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9C307B" w14:textId="572F0FD2" w:rsidR="00CA1C52" w:rsidRDefault="00A403A7">
      <w:pPr>
        <w:pStyle w:val="Title"/>
      </w:pPr>
      <w:r>
        <w:t xml:space="preserve">Feedback for Project Number </w:t>
      </w:r>
      <w:r w:rsidR="00FD465F">
        <w:t>15</w:t>
      </w:r>
    </w:p>
    <w:p w14:paraId="0BFC8E57" w14:textId="77777777" w:rsidR="00CA1C52" w:rsidRDefault="00A403A7">
      <w:pPr>
        <w:pStyle w:val="Heading2"/>
      </w:pPr>
      <w:bookmarkStart w:id="0" w:name="instructions"/>
      <w:bookmarkEnd w:id="0"/>
      <w:r>
        <w:t>Instructions</w:t>
      </w:r>
    </w:p>
    <w:p w14:paraId="72ED6729" w14:textId="77777777" w:rsidR="00CA1C52" w:rsidRDefault="00A403A7">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189B7BA5" w14:textId="77777777" w:rsidR="00CA1C52" w:rsidRDefault="00A403A7">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1FE32436" w14:textId="77777777" w:rsidR="00CA1C52" w:rsidRDefault="00A403A7">
      <w:pPr>
        <w:pStyle w:val="Heading2"/>
      </w:pPr>
      <w:bookmarkStart w:id="1" w:name="feedback-below"/>
      <w:bookmarkEnd w:id="1"/>
      <w:r>
        <w:t>Feedback Below</w:t>
      </w:r>
    </w:p>
    <w:p w14:paraId="67F0F917" w14:textId="43A8EA31" w:rsidR="00CA1C52" w:rsidRDefault="00A403A7">
      <w:pPr>
        <w:pStyle w:val="FirstParagraph"/>
      </w:pPr>
      <w:r>
        <w:rPr>
          <w:b/>
        </w:rPr>
        <w:t>What did you first notice about this project?</w:t>
      </w:r>
      <w:r w:rsidR="00AC2EAD">
        <w:rPr>
          <w:b/>
        </w:rPr>
        <w:t xml:space="preserve"> It was a tableau project on COVID Distribution. </w:t>
      </w:r>
    </w:p>
    <w:p w14:paraId="2290E084" w14:textId="12FFA072" w:rsidR="00CA1C52" w:rsidRDefault="00A403A7">
      <w:pPr>
        <w:pStyle w:val="BodyText"/>
      </w:pPr>
      <w:r>
        <w:rPr>
          <w:b/>
        </w:rPr>
        <w:t>What was this project’s main story?</w:t>
      </w:r>
      <w:r w:rsidR="00AC2EAD">
        <w:rPr>
          <w:b/>
        </w:rPr>
        <w:t xml:space="preserve"> The main story is the distribution of vaccines between the US states and federal entities. </w:t>
      </w:r>
    </w:p>
    <w:p w14:paraId="2B01F6C7" w14:textId="2F8087D0" w:rsidR="00CA1C52" w:rsidRDefault="00A403A7">
      <w:pPr>
        <w:pStyle w:val="BodyText"/>
      </w:pPr>
      <w:r>
        <w:rPr>
          <w:b/>
        </w:rPr>
        <w:t>What were some areas of improvement?</w:t>
      </w:r>
      <w:r w:rsidR="00AC2EAD">
        <w:rPr>
          <w:b/>
        </w:rPr>
        <w:t xml:space="preserve"> I am not sure how the story flowed. There was Texas twice and other entities. </w:t>
      </w:r>
    </w:p>
    <w:p w14:paraId="05650D6F" w14:textId="0F30FEDA" w:rsidR="00CA1C52" w:rsidRDefault="00A403A7">
      <w:pPr>
        <w:pStyle w:val="BodyText"/>
      </w:pPr>
      <w:r>
        <w:rPr>
          <w:b/>
        </w:rPr>
        <w:t>What elements would you add to this project?</w:t>
      </w:r>
      <w:r w:rsidR="00AC2EAD">
        <w:rPr>
          <w:b/>
        </w:rPr>
        <w:t xml:space="preserve"> I would add abbreviations of the states maybe to each circle if possible. I would also add some text to describe what happened with this distribution. I also would have like to see his code if possible. </w:t>
      </w:r>
    </w:p>
    <w:p w14:paraId="10C10656" w14:textId="0D4303F8" w:rsidR="00CA1C52" w:rsidRDefault="00A403A7">
      <w:pPr>
        <w:pStyle w:val="BodyText"/>
      </w:pPr>
      <w:r>
        <w:rPr>
          <w:b/>
        </w:rPr>
        <w:t>What were some successful elements of this project?</w:t>
      </w:r>
      <w:r w:rsidR="00AC2EAD">
        <w:rPr>
          <w:b/>
        </w:rPr>
        <w:t xml:space="preserve"> I </w:t>
      </w:r>
      <w:r w:rsidR="00BF3971">
        <w:rPr>
          <w:b/>
        </w:rPr>
        <w:t xml:space="preserve">liked the hover with the data. </w:t>
      </w:r>
    </w:p>
    <w:p w14:paraId="581CCEC2" w14:textId="31E02F2E" w:rsidR="00CA1C52" w:rsidRDefault="00A403A7">
      <w:pPr>
        <w:pStyle w:val="BodyText"/>
      </w:pPr>
      <w:r>
        <w:rPr>
          <w:b/>
        </w:rPr>
        <w:t>Any oth</w:t>
      </w:r>
      <w:r>
        <w:rPr>
          <w:b/>
        </w:rPr>
        <w:t>er thoughts you would like to convey to your peer?</w:t>
      </w:r>
      <w:r w:rsidR="00BF3971">
        <w:rPr>
          <w:b/>
        </w:rPr>
        <w:t xml:space="preserve"> Overall not a bad project. </w:t>
      </w:r>
    </w:p>
    <w:sectPr w:rsidR="00CA1C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BE34DB" w14:textId="77777777" w:rsidR="00A403A7" w:rsidRDefault="00A403A7">
      <w:pPr>
        <w:spacing w:after="0"/>
      </w:pPr>
      <w:r>
        <w:separator/>
      </w:r>
    </w:p>
  </w:endnote>
  <w:endnote w:type="continuationSeparator" w:id="0">
    <w:p w14:paraId="63F4E983" w14:textId="77777777" w:rsidR="00A403A7" w:rsidRDefault="00A403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FB38E4" w14:textId="77777777" w:rsidR="00A403A7" w:rsidRDefault="00A403A7">
      <w:r>
        <w:separator/>
      </w:r>
    </w:p>
  </w:footnote>
  <w:footnote w:type="continuationSeparator" w:id="0">
    <w:p w14:paraId="4DF3298B" w14:textId="77777777" w:rsidR="00A403A7" w:rsidRDefault="00A403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061005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491DC2E"/>
    <w:multiLevelType w:val="multilevel"/>
    <w:tmpl w:val="F13409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A403A7"/>
    <w:rsid w:val="00AC2EAD"/>
    <w:rsid w:val="00B86B75"/>
    <w:rsid w:val="00BC48D5"/>
    <w:rsid w:val="00BF3971"/>
    <w:rsid w:val="00C36279"/>
    <w:rsid w:val="00CA1C52"/>
    <w:rsid w:val="00E315A3"/>
    <w:rsid w:val="00FD465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5DB7A75"/>
  <w15:docId w15:val="{B96CB37F-4558-444C-A846-C6604DF3C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FD465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B6t14PVugUrvwmmJzYw9LDZKwrbmrkHXT_097w69slc/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15</Words>
  <Characters>18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Michael Miranda</dc:creator>
  <cp:lastModifiedBy>Michael Miranda</cp:lastModifiedBy>
  <cp:revision>3</cp:revision>
  <dcterms:created xsi:type="dcterms:W3CDTF">2021-05-11T18:12:00Z</dcterms:created>
  <dcterms:modified xsi:type="dcterms:W3CDTF">2021-05-11T18:13:00Z</dcterms:modified>
</cp:coreProperties>
</file>